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297CDF"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297CDF"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297CDF"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297CDF"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297CDF"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97CDF"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297CDF"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97CDF"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97CDF"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97CDF"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97CDF"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97CDF"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97CD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97C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297C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297C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Default="00EA1DC2"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array</w:t>
      </w:r>
    </w:p>
    <w:p w14:paraId="6278AB5F" w14:textId="0E4EA5FC" w:rsidR="00EA1DC2" w:rsidRDefault="00297CDF" w:rsidP="00EA1DC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EA1DC2">
        <w:rPr>
          <w:rStyle w:val="watch-title"/>
          <w:rFonts w:ascii="Garamond" w:hAnsi="Garamond" w:cs="Times New Roman"/>
          <w:sz w:val="22"/>
          <w:szCs w:val="22"/>
          <w:bdr w:val="none" w:sz="0" w:space="0" w:color="auto"/>
        </w:rPr>
        <w:t>ov ax, bp</w:t>
      </w:r>
    </w:p>
    <w:p w14:paraId="65ECE0BF" w14:textId="5F083216" w:rsidR="00EA1DC2" w:rsidRDefault="00297CDF" w:rsidP="00EA1DC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EA1DC2">
        <w:rPr>
          <w:rStyle w:val="watch-title"/>
          <w:rFonts w:ascii="Garamond" w:hAnsi="Garamond" w:cs="Times New Roman"/>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2C10BD7F"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297CDF">
        <w:rPr>
          <w:rStyle w:val="watch-title"/>
          <w:rFonts w:ascii="Garamond" w:hAnsi="Garamond" w:cs="Times New Roman"/>
          <w:sz w:val="22"/>
          <w:szCs w:val="22"/>
          <w:bdr w:val="none" w:sz="0" w:space="0" w:color="auto"/>
        </w:rPr>
        <w:t>Nam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73664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97CDF"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97CDF"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97CDF"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97CDF"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97CDF"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97CDF"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97CDF"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97CDF"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97CDF"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97CDF"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97CDF"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97CDF"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97CDF"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97CDF"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97CDF"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97CDF"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97CDF"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97CDF"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97CDF"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97CDF"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97CDF"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97CDF"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97CDF"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97CDF"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97CDF"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97CDF"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97CDF"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97CDF"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97CDF"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97CDF"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97CDF"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97CDF"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97CDF"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97CDF"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97CDF"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97CDF"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97CDF"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97CDF"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97CDF"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97CDF"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97CDF"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97CDF"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297CDF"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297CDF"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97CDF"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97CDF"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97CDF"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97CDF"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97CDF"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97CDF"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297CDF"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297CDF"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297CDF"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297CDF"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297CDF"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297CDF"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97CD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97CD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97C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97C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97C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97C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97C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97CD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97CD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97CDF"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97CDF"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71</TotalTime>
  <Pages>65</Pages>
  <Words>14043</Words>
  <Characters>74430</Characters>
  <Application>Microsoft Office Word</Application>
  <DocSecurity>0</DocSecurity>
  <Lines>620</Lines>
  <Paragraphs>1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30</cp:revision>
  <dcterms:created xsi:type="dcterms:W3CDTF">2019-05-15T05:48:00Z</dcterms:created>
  <dcterms:modified xsi:type="dcterms:W3CDTF">2020-08-03T08:34:00Z</dcterms:modified>
</cp:coreProperties>
</file>